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Korea,</w:t>
      </w:r>
      <w:r>
        <w:t xml:space="preserve"> </w:t>
      </w:r>
      <w:r>
        <w:t xml:space="preserve">Rep. Country</w:t>
      </w:r>
      <w:r>
        <w:t xml:space="preserve"> </w:t>
      </w:r>
      <w:r>
        <w:t xml:space="preserve">Report</w:t>
      </w:r>
    </w:p>
    <w:bookmarkStart w:id="53" w:name="introduction"/>
    <w:p>
      <w:pPr>
        <w:pStyle w:val="Heading1"/>
      </w:pPr>
      <w:r>
        <w:t xml:space="preserve">Introduction</w:t>
      </w:r>
    </w:p>
    <w:p>
      <w:pPr>
        <w:pStyle w:val="FirstParagraph"/>
      </w:pPr>
      <w:r>
        <w:t xml:space="preserve">Korea, Rep. received a score of 87.8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Korea, Rep.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Korea, Rep. received a score of</w:t>
      </w:r>
      <w:r>
        <w:t xml:space="preserve"> </w:t>
      </w:r>
      <w:r>
        <w:rPr>
          <w:bCs/>
          <w:b/>
        </w:rPr>
        <w:t xml:space="preserve">92.1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Korea, Rep. received a score of 83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Korea, Rep. received a score of 79.2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Korea, Rep. received a score of 8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Korea, Rep.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Korea, Rep.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Korea, Rep. received a score of 0.8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Korea, Rep.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Korea, Rep.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Korea, Rep.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Korea, Rep.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Korea, Rep. received a score of 0.7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Korea, Rep.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Korea, Rep.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Korea, Rep.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Korea, Rep. received a score of 0.8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ast%20Asia%20&amp;%20Pacific\Korea,%20Rep.%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ast%20Asia%20&amp;%20Pacific\Korea,%20Rep.%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ast%20Asia%20&amp;%20Pacific\Korea,%20Rep.%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ast%20Asia%20&amp;%20Pacific\Korea,%20Rep.%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ast%20Asia%20&amp;%20Pacific\Korea,%20Rep.%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ast%20Asia%20&amp;%20Pacific\Korea,%20Rep.%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ast%20Asia%20&amp;%20Pacific\Korea,%20Rep.%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ast%20Asia%20&amp;%20Pacific\Korea,%20Rep.%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ast%20Asia%20&amp;%20Pacific\Korea,%20Rep.%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ast%20Asia%20&amp;%20Pacific\Korea,%20Rep.%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ast%20Asia%20&amp;%20Pacific\Korea,%20Rep.%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ast%20Asia%20&amp;%20Pacific\Korea,%20Rep.%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ast%20Asia%20&amp;%20Pacific\Korea,%20Rep.%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ast%20Asia%20&amp;%20Pacific\Korea,%20Rep.%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ast%20Asia%20&amp;%20Pacific\Korea,%20Rep.%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ast%20Asia%20&amp;%20Pacific\Korea,%20Rep.%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ast%20Asia%20&amp;%20Pacific\Korea,%20Rep.%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5"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ea, Rep.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05,2010,2015,2020</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 2015</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4, 2005, 2006, 2007, 2008, 2009, 2010, 2011, 2012, 2013, 2014, 2015, 2016, 2017, 2018, 2019, 2020, 2021,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 2021</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 2001, 2005, 2007, 2008, 2009, 2010, 2011, 2012, 2013, 2014, 2015, 2016, 2017, 2018, 2020</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06, 2007, 2008, 2009, 2010, 2011, 2012, 2013, 2014, 2015, 2016, 2017, 2018, 201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5"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ea, Rep.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5:04:23Z</dcterms:created>
  <dcterms:modified xsi:type="dcterms:W3CDTF">2024-03-19T15:0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Korea, Rep. Country Report</vt:lpwstr>
  </property>
</Properties>
</file>